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D1260D" w:rsidRDefault="002B3EDE" w:rsidP="00D126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>
        <w:rPr>
          <w:rFonts w:ascii="Sakkal Majalla" w:hAnsi="Sakkal Majalla" w:cs="Sakkal Majalla"/>
          <w:b/>
          <w:bCs/>
          <w:sz w:val="28"/>
          <w:szCs w:val="28"/>
          <w:rtl/>
        </w:rPr>
        <w:t>–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menu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-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redirect login tocken miss</w:t>
      </w:r>
      <w:r w:rsidR="00D1260D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D1260D">
        <w:rPr>
          <w:rFonts w:ascii="Sakkal Majalla" w:hAnsi="Sakkal Majalla" w:cs="Sakkal Majalla"/>
          <w:sz w:val="28"/>
          <w:szCs w:val="28"/>
        </w:rPr>
        <w:t>Session time out</w:t>
      </w:r>
    </w:p>
    <w:p w:rsidR="0042130D" w:rsidRDefault="005B4C25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login and forget pass and Arabic login and lock screen</w:t>
      </w:r>
      <w:r w:rsidR="00975280">
        <w:rPr>
          <w:rFonts w:ascii="Sakkal Majalla" w:hAnsi="Sakkal Majalla" w:cs="Sakkal Majalla"/>
          <w:sz w:val="28"/>
          <w:szCs w:val="28"/>
        </w:rPr>
        <w:t xml:space="preserve"> and login throttle</w:t>
      </w:r>
      <w:r w:rsidR="00975280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</w:p>
    <w:p w:rsidR="007F7547" w:rsidRDefault="007F7547" w:rsidP="007F7547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Lang from Lang Model and add to config dynamic</w:t>
      </w:r>
    </w:p>
    <w:p w:rsidR="007F7547" w:rsidRPr="007F7547" w:rsidRDefault="00FE7B2F" w:rsidP="007F7547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Fix image small in partner table and add type for image small or large</w:t>
      </w:r>
      <w:bookmarkStart w:id="0" w:name="_GoBack"/>
      <w:bookmarkEnd w:id="0"/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Db</w:t>
      </w:r>
    </w:p>
    <w:p w:rsidR="00312C97" w:rsidRDefault="00312C97" w:rsidP="00312C97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Show_notify handler</w:t>
      </w:r>
      <w:r w:rsidR="00747880">
        <w:rPr>
          <w:rFonts w:ascii="Sakkal Majalla" w:hAnsi="Sakkal Majalla" w:cs="Sakkal Majalla" w:hint="cs"/>
          <w:sz w:val="28"/>
          <w:szCs w:val="28"/>
          <w:rtl/>
          <w:lang w:bidi="ar-SY"/>
        </w:rPr>
        <w:t xml:space="preserve"> </w:t>
      </w:r>
      <w:r w:rsidR="00747880">
        <w:rPr>
          <w:rFonts w:ascii="Sakkal Majalla" w:hAnsi="Sakkal Majalla" w:cs="Sakkal Majalla"/>
          <w:sz w:val="28"/>
          <w:szCs w:val="28"/>
          <w:lang w:bidi="ar-SY"/>
        </w:rPr>
        <w:t>sweet alert</w:t>
      </w:r>
    </w:p>
    <w:p w:rsidR="00551EB0" w:rsidRDefault="00551EB0" w:rsidP="00551EB0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Fix menu choosen datatable arabic</w:t>
      </w:r>
    </w:p>
    <w:p w:rsidR="00276B5C" w:rsidRDefault="00087252" w:rsidP="002B3ED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E31FA5" w:rsidRPr="002B3EDE" w:rsidRDefault="00E31FA5" w:rsidP="00E31FA5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31FA5">
        <w:rPr>
          <w:rFonts w:ascii="Sakkal Majalla" w:hAnsi="Sakkal Majalla" w:cs="Sakkal Majalla"/>
          <w:sz w:val="28"/>
          <w:szCs w:val="28"/>
        </w:rPr>
        <w:t>laravel-permission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ll js func inside js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lobal trans js</w:t>
      </w:r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Child soft deletepackage</w:t>
      </w:r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fileupload config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laravellocalization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seo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app.filter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resourses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pjax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datatable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lastRenderedPageBreak/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</w:rPr>
        <w:t>htaccess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lang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transSaveOper // withoutTrans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lang</w:t>
      </w:r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attr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tree part ajax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ckeditor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FE7B2F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image ,map , filemanager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Make list datatable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short js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kedito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r w:rsidRPr="00F7165A">
        <w:rPr>
          <w:rFonts w:ascii="Sakkal Majalla" w:hAnsi="Sakkal Majalla" w:cs="Sakkal Majalla"/>
          <w:color w:val="000000"/>
          <w:sz w:val="28"/>
          <w:szCs w:val="28"/>
        </w:rPr>
        <w:t>uxweb/sweet-alert</w:t>
      </w:r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 require renatomarinho/laravel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type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lastRenderedPageBreak/>
        <w:t xml:space="preserve"> make global notify</w:t>
      </w:r>
    </w:p>
    <w:p w:rsidR="00762063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datatable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FE7B2F" w:rsidP="00AD2148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7" w:history="1">
        <w:r w:rsidR="00AD2148"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</w:p>
    <w:p w:rsidR="00AD2148" w:rsidRPr="00AD2148" w:rsidRDefault="00AD2148" w:rsidP="00AD2148">
      <w:pPr>
        <w:pStyle w:val="HTMLPreformatted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wFAMf9jbs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62091"/>
    <w:rsid w:val="00084FC8"/>
    <w:rsid w:val="00087252"/>
    <w:rsid w:val="00087363"/>
    <w:rsid w:val="000A37E6"/>
    <w:rsid w:val="000A5BC2"/>
    <w:rsid w:val="000B2392"/>
    <w:rsid w:val="000B346E"/>
    <w:rsid w:val="000B44D9"/>
    <w:rsid w:val="000D69F3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2C97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C274E"/>
    <w:rsid w:val="003D39E1"/>
    <w:rsid w:val="003D6D6A"/>
    <w:rsid w:val="00410BAB"/>
    <w:rsid w:val="0042130D"/>
    <w:rsid w:val="0043794C"/>
    <w:rsid w:val="00472873"/>
    <w:rsid w:val="00490E98"/>
    <w:rsid w:val="00492CD8"/>
    <w:rsid w:val="004931C8"/>
    <w:rsid w:val="004D1BA5"/>
    <w:rsid w:val="00515476"/>
    <w:rsid w:val="00517AA4"/>
    <w:rsid w:val="0052208C"/>
    <w:rsid w:val="005439A6"/>
    <w:rsid w:val="0054507D"/>
    <w:rsid w:val="00551EB0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0383C"/>
    <w:rsid w:val="006127D9"/>
    <w:rsid w:val="00615841"/>
    <w:rsid w:val="00625137"/>
    <w:rsid w:val="0063741E"/>
    <w:rsid w:val="00640DF5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47880"/>
    <w:rsid w:val="00761EB8"/>
    <w:rsid w:val="00762063"/>
    <w:rsid w:val="00777713"/>
    <w:rsid w:val="007D068A"/>
    <w:rsid w:val="007F0F82"/>
    <w:rsid w:val="007F18E2"/>
    <w:rsid w:val="007F7547"/>
    <w:rsid w:val="00813249"/>
    <w:rsid w:val="00860BCE"/>
    <w:rsid w:val="00884CD3"/>
    <w:rsid w:val="008A310D"/>
    <w:rsid w:val="008A3BD0"/>
    <w:rsid w:val="008D7322"/>
    <w:rsid w:val="009124CD"/>
    <w:rsid w:val="00947B7A"/>
    <w:rsid w:val="00975280"/>
    <w:rsid w:val="00982489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AF6AF7"/>
    <w:rsid w:val="00B162AD"/>
    <w:rsid w:val="00B17988"/>
    <w:rsid w:val="00B24831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31FA5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  <w:rsid w:val="00FE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DefaultParagraphFont"/>
    <w:rsid w:val="00AD2148"/>
  </w:style>
  <w:style w:type="character" w:customStyle="1" w:styleId="hljs-function">
    <w:name w:val="hljs-function"/>
    <w:basedOn w:val="DefaultParagraphFont"/>
    <w:rsid w:val="00AD2148"/>
  </w:style>
  <w:style w:type="character" w:customStyle="1" w:styleId="hljs-title">
    <w:name w:val="hljs-title"/>
    <w:basedOn w:val="DefaultParagraphFont"/>
    <w:rsid w:val="00AD2148"/>
  </w:style>
  <w:style w:type="character" w:customStyle="1" w:styleId="hljs-params">
    <w:name w:val="hljs-params"/>
    <w:basedOn w:val="DefaultParagraphFont"/>
    <w:rsid w:val="00AD2148"/>
  </w:style>
  <w:style w:type="character" w:customStyle="1" w:styleId="hljs-string">
    <w:name w:val="hljs-string"/>
    <w:basedOn w:val="DefaultParagraphFont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packagist.org/packages/genealabs/laravel-caffe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EC1DD8-6CD8-4FBB-BA17-6E6811269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7</TotalTime>
  <Pages>3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96</cp:revision>
  <dcterms:created xsi:type="dcterms:W3CDTF">2017-10-31T18:20:00Z</dcterms:created>
  <dcterms:modified xsi:type="dcterms:W3CDTF">2017-11-09T07:28:00Z</dcterms:modified>
</cp:coreProperties>
</file>